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a Rub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64 Weeping Willow Driv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a12rubi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411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n Rub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u Rubi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